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13D86" w14:textId="0C9A1ADE" w:rsidR="00B34C9D" w:rsidRDefault="004432B7">
      <w:pPr>
        <w:pStyle w:val="Title"/>
      </w:pPr>
      <w:r>
        <w:t xml:space="preserve">Feedback for Project Number </w:t>
      </w:r>
      <w:r w:rsidR="00590105">
        <w:t>18</w:t>
      </w:r>
    </w:p>
    <w:p w14:paraId="7E721438" w14:textId="77777777" w:rsidR="00B34C9D" w:rsidRDefault="004432B7">
      <w:pPr>
        <w:pStyle w:val="Heading2"/>
      </w:pPr>
      <w:bookmarkStart w:id="0" w:name="instructions"/>
      <w:bookmarkEnd w:id="0"/>
      <w:r>
        <w:t>Instructions</w:t>
      </w:r>
    </w:p>
    <w:p w14:paraId="797EA0AD" w14:textId="77777777" w:rsidR="00B34C9D" w:rsidRDefault="004432B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9E70244" w14:textId="77777777" w:rsidR="00B34C9D" w:rsidRDefault="004432B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7E4E9017" w14:textId="77777777" w:rsidR="00B34C9D" w:rsidRDefault="004432B7">
      <w:pPr>
        <w:pStyle w:val="Heading2"/>
      </w:pPr>
      <w:bookmarkStart w:id="1" w:name="feedback-below"/>
      <w:bookmarkEnd w:id="1"/>
      <w:r>
        <w:t>Feedback Below</w:t>
      </w:r>
    </w:p>
    <w:p w14:paraId="26FAB4B3" w14:textId="0F05778A" w:rsidR="00B34C9D" w:rsidRDefault="004432B7">
      <w:pPr>
        <w:pStyle w:val="FirstParagraph"/>
        <w:rPr>
          <w:b/>
        </w:rPr>
      </w:pPr>
      <w:r>
        <w:rPr>
          <w:b/>
        </w:rPr>
        <w:t>What did you first notice about this project?</w:t>
      </w:r>
    </w:p>
    <w:p w14:paraId="5FC7A825" w14:textId="0C5E8259" w:rsidR="00590105" w:rsidRPr="00590105" w:rsidRDefault="00590105" w:rsidP="00590105">
      <w:pPr>
        <w:pStyle w:val="ListBullet"/>
      </w:pPr>
      <w:r>
        <w:t xml:space="preserve">A lot of information </w:t>
      </w:r>
      <w:r w:rsidR="0011124F">
        <w:t xml:space="preserve">and graphs that show you a wide variety of data </w:t>
      </w:r>
      <w:proofErr w:type="gramStart"/>
      <w:r w:rsidR="0011124F">
        <w:t>points</w:t>
      </w:r>
      <w:proofErr w:type="gramEnd"/>
    </w:p>
    <w:p w14:paraId="7AF2F1B1" w14:textId="20BB53D8" w:rsidR="00B34C9D" w:rsidRDefault="004432B7">
      <w:pPr>
        <w:pStyle w:val="BodyText"/>
        <w:rPr>
          <w:b/>
        </w:rPr>
      </w:pPr>
      <w:r>
        <w:rPr>
          <w:b/>
        </w:rPr>
        <w:t>What was this project’s main story?</w:t>
      </w:r>
    </w:p>
    <w:p w14:paraId="4D8C5232" w14:textId="3079FA25" w:rsidR="0011124F" w:rsidRDefault="0011124F" w:rsidP="0011124F">
      <w:pPr>
        <w:pStyle w:val="ListBullet"/>
      </w:pPr>
      <w:r>
        <w:t>There are a lot of points to project, but all pertain to the NBA and performance of different teams throughout the years and player comparisons.</w:t>
      </w:r>
    </w:p>
    <w:p w14:paraId="552F1C1E" w14:textId="4F0DF1A8" w:rsidR="00B34C9D" w:rsidRDefault="004432B7">
      <w:pPr>
        <w:pStyle w:val="BodyText"/>
        <w:rPr>
          <w:b/>
        </w:rPr>
      </w:pPr>
      <w:r>
        <w:rPr>
          <w:b/>
        </w:rPr>
        <w:t>What were some areas of improvement?</w:t>
      </w:r>
    </w:p>
    <w:p w14:paraId="420972BC" w14:textId="6057271B" w:rsidR="0011124F" w:rsidRDefault="0011124F" w:rsidP="0011124F">
      <w:pPr>
        <w:pStyle w:val="ListBullet"/>
      </w:pPr>
      <w:r>
        <w:t xml:space="preserve">There is a lot of moving parts to the project and could potentially be helpful to spread out a bit more and have a few bullets that explain each chart / graph and what each can do or should show you.  Sort of where you see trends / anomalies / or interesting things that you have seen.  But that may not have been intent of project. </w:t>
      </w:r>
    </w:p>
    <w:p w14:paraId="0B569ED1" w14:textId="4CE9ED9B" w:rsidR="00B34C9D" w:rsidRDefault="004432B7">
      <w:pPr>
        <w:pStyle w:val="BodyText"/>
        <w:rPr>
          <w:b/>
        </w:rPr>
      </w:pPr>
      <w:r>
        <w:rPr>
          <w:b/>
        </w:rPr>
        <w:t>What elements would you add to this project?</w:t>
      </w:r>
    </w:p>
    <w:p w14:paraId="454D279A" w14:textId="236F38C2" w:rsidR="0011124F" w:rsidRDefault="0011124F" w:rsidP="0011124F">
      <w:pPr>
        <w:pStyle w:val="ListBullet"/>
      </w:pPr>
      <w:r>
        <w:t>As mentioned above, trends / interesting things that have been spotted since there is so mush data that went into the project, would be cool to see if there was anything that stood out as unusual or interesting.</w:t>
      </w:r>
    </w:p>
    <w:p w14:paraId="15176B54" w14:textId="57219D88" w:rsidR="00B34C9D" w:rsidRDefault="004432B7">
      <w:pPr>
        <w:pStyle w:val="BodyText"/>
        <w:rPr>
          <w:b/>
        </w:rPr>
      </w:pPr>
      <w:r>
        <w:rPr>
          <w:b/>
        </w:rPr>
        <w:t>What were some successful elements of this project?</w:t>
      </w:r>
    </w:p>
    <w:p w14:paraId="3FA5607E" w14:textId="7B57609D" w:rsidR="0011124F" w:rsidRDefault="0011124F" w:rsidP="0011124F">
      <w:pPr>
        <w:pStyle w:val="ListBullet"/>
      </w:pPr>
      <w:r>
        <w:lastRenderedPageBreak/>
        <w:t xml:space="preserve">All of the graphs and tables work well and have a ton of data all able to summarize in a nice graph or table that are easy to read and </w:t>
      </w:r>
      <w:proofErr w:type="gramStart"/>
      <w:r>
        <w:t>understand</w:t>
      </w:r>
      <w:proofErr w:type="gramEnd"/>
      <w:r>
        <w:t xml:space="preserve"> </w:t>
      </w:r>
    </w:p>
    <w:p w14:paraId="3E7D4038" w14:textId="62226909" w:rsidR="00B34C9D" w:rsidRDefault="004432B7">
      <w:pPr>
        <w:pStyle w:val="BodyText"/>
        <w:rPr>
          <w:b/>
        </w:rPr>
      </w:pPr>
      <w:r>
        <w:rPr>
          <w:b/>
        </w:rPr>
        <w:t>Any other thoughts you would like to convey to your peer?</w:t>
      </w:r>
    </w:p>
    <w:p w14:paraId="5D245DCD" w14:textId="4A4BA3BD" w:rsidR="0011124F" w:rsidRDefault="0011124F" w:rsidP="0011124F">
      <w:pPr>
        <w:pStyle w:val="ListBullet"/>
      </w:pPr>
      <w:r>
        <w:t xml:space="preserve">Cool topic and nice layout.  </w:t>
      </w:r>
    </w:p>
    <w:sectPr w:rsidR="001112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22CE1" w14:textId="77777777" w:rsidR="00C87B7E" w:rsidRDefault="00C87B7E">
      <w:pPr>
        <w:spacing w:after="0"/>
      </w:pPr>
      <w:r>
        <w:separator/>
      </w:r>
    </w:p>
  </w:endnote>
  <w:endnote w:type="continuationSeparator" w:id="0">
    <w:p w14:paraId="03B6BD0A" w14:textId="77777777" w:rsidR="00C87B7E" w:rsidRDefault="00C87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28154" w14:textId="77777777" w:rsidR="00C87B7E" w:rsidRDefault="00C87B7E">
      <w:r>
        <w:separator/>
      </w:r>
    </w:p>
  </w:footnote>
  <w:footnote w:type="continuationSeparator" w:id="0">
    <w:p w14:paraId="0C84D15B" w14:textId="77777777" w:rsidR="00C87B7E" w:rsidRDefault="00C87B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34C9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9"/>
    <w:multiLevelType w:val="singleLevel"/>
    <w:tmpl w:val="0FD2411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6491DC2E"/>
    <w:multiLevelType w:val="multilevel"/>
    <w:tmpl w:val="F84C2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24F"/>
    <w:rsid w:val="00396230"/>
    <w:rsid w:val="004432B7"/>
    <w:rsid w:val="004E29B3"/>
    <w:rsid w:val="00590105"/>
    <w:rsid w:val="00590D07"/>
    <w:rsid w:val="00784D58"/>
    <w:rsid w:val="008D6863"/>
    <w:rsid w:val="00B34C9D"/>
    <w:rsid w:val="00B86B75"/>
    <w:rsid w:val="00BC48D5"/>
    <w:rsid w:val="00C36279"/>
    <w:rsid w:val="00C87B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B27E"/>
  <w15:docId w15:val="{A4990A04-73D4-4F50-9CAB-D01E1FC93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590105"/>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Saenz</dc:creator>
  <cp:lastModifiedBy>Michael Saenz</cp:lastModifiedBy>
  <cp:revision>3</cp:revision>
  <dcterms:created xsi:type="dcterms:W3CDTF">2021-05-14T01:17:00Z</dcterms:created>
  <dcterms:modified xsi:type="dcterms:W3CDTF">2021-05-14T01:35:00Z</dcterms:modified>
</cp:coreProperties>
</file>